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2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Ермолаев Денис 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1519787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044281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4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596412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6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2 этапу проекта</dc:title>
  <dc:creator>Ермолаев Денис Николаевич</dc:creator>
  <dc:language>ru-RU</dc:language>
  <cp:keywords/>
  <dcterms:created xsi:type="dcterms:W3CDTF">2025-06-20T11:59:29Z</dcterms:created>
  <dcterms:modified xsi:type="dcterms:W3CDTF">2025-06-20T11:5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